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 with Adecco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archite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4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6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e2e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f5a6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3T18:15:05Z</dcterms:created>
  <dcterms:modified xsi:type="dcterms:W3CDTF">2018-11-13T18:15:05Z</dcterms:modified>
</cp:coreProperties>
</file>